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A02C36" w14:textId="5C743911" w:rsidR="00EE3F32" w:rsidRPr="004C61F3" w:rsidRDefault="00EE3F32" w:rsidP="00EE3F32">
      <w:pPr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C61F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ИЛОГ  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>1</w:t>
      </w:r>
      <w:bookmarkStart w:id="0" w:name="_GoBack"/>
      <w:bookmarkEnd w:id="0"/>
      <w:r w:rsidRPr="004C61F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6E4F7B7B" w14:textId="37B43409" w:rsidR="00E15884" w:rsidRPr="00D71978" w:rsidRDefault="00E15884" w:rsidP="00D71978">
      <w:pPr>
        <w:rPr>
          <w:rFonts w:ascii="Times New Roman" w:hAnsi="Times New Roman" w:cs="Times New Roman"/>
          <w:sz w:val="24"/>
          <w:szCs w:val="24"/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7D33FF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7D33FF" w:rsidRDefault="00E15884" w:rsidP="00437A8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sr-Cyrl-RS"/>
              </w:rPr>
            </w:pPr>
            <w:r w:rsidRPr="007D33FF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7D33FF" w:rsidRDefault="00E15884" w:rsidP="00437A8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</w:pPr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(</w:t>
            </w:r>
            <w:proofErr w:type="spellStart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попуњава</w:t>
            </w:r>
            <w:proofErr w:type="spellEnd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јединица</w:t>
            </w:r>
            <w:proofErr w:type="spellEnd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локалне</w:t>
            </w:r>
            <w:proofErr w:type="spellEnd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самоуправе</w:t>
            </w:r>
            <w:proofErr w:type="spellEnd"/>
            <w:r w:rsidRPr="007D33FF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  <w:t>)</w:t>
            </w:r>
          </w:p>
          <w:p w14:paraId="57A8845E" w14:textId="77777777" w:rsidR="00E15884" w:rsidRPr="007D33FF" w:rsidRDefault="00E15884" w:rsidP="00437A8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sr-Cyrl-RS"/>
              </w:rPr>
            </w:pPr>
          </w:p>
        </w:tc>
      </w:tr>
    </w:tbl>
    <w:p w14:paraId="31F12DC8" w14:textId="77777777" w:rsidR="00437A85" w:rsidRPr="007D33FF" w:rsidRDefault="00437A85" w:rsidP="00FF5F34">
      <w:pPr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F0D2098" w14:textId="7E6A7D25" w:rsidR="00E15884" w:rsidRPr="007D33FF" w:rsidRDefault="00E15884" w:rsidP="00FF5F3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СПРОВОЂЕЊЕ МЕРА ЕНЕРГЕТСКЕ </w:t>
      </w:r>
      <w:r w:rsidR="00E017E3"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САНАЦИЈЕ </w:t>
      </w:r>
      <w:r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 ДОМАЋИНСТВИМА</w:t>
      </w:r>
    </w:p>
    <w:p w14:paraId="65A8622D" w14:textId="77777777" w:rsidR="00E15884" w:rsidRPr="007D33FF" w:rsidRDefault="00E15884" w:rsidP="00E15884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 2021 години</w:t>
      </w:r>
    </w:p>
    <w:p w14:paraId="07CB350A" w14:textId="77777777" w:rsidR="00E15884" w:rsidRPr="007D33FF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</w:p>
    <w:p w14:paraId="19BE6833" w14:textId="77777777" w:rsidR="00E15884" w:rsidRPr="007D33FF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ПРИЈАВНИ ФОРМУЛАР</w:t>
      </w:r>
    </w:p>
    <w:p w14:paraId="38B01C68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73E9E3E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8498FE9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92299E3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F7674CE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7D33FF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7D33FF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D1E14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1EB7B2D2" w14:textId="77777777" w:rsid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0853D5B2" w14:textId="77777777" w:rsid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1339B202" w14:textId="77777777" w:rsid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276EADE0" w14:textId="77777777" w:rsid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5C113839" w14:textId="77777777" w:rsid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27A7F0EE" w14:textId="77777777" w:rsidR="00D71978" w:rsidRPr="00D71978" w:rsidRDefault="00D71978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5DBDA6C2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FB3366B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7D33FF">
        <w:rPr>
          <w:rFonts w:ascii="Times New Roman" w:hAnsi="Times New Roman" w:cs="Times New Roman"/>
          <w:sz w:val="24"/>
          <w:szCs w:val="24"/>
        </w:rPr>
        <w:br w:type="page"/>
      </w:r>
    </w:p>
    <w:p w14:paraId="293B8DD3" w14:textId="77777777" w:rsidR="00E15884" w:rsidRPr="007D33FF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D33FF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ЈАВА</w:t>
      </w:r>
    </w:p>
    <w:p w14:paraId="6CBCA128" w14:textId="564FE402" w:rsidR="00E15884" w:rsidRPr="007D33FF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D33FF">
        <w:rPr>
          <w:rFonts w:ascii="Times New Roman" w:hAnsi="Times New Roman" w:cs="Times New Roman"/>
          <w:b/>
          <w:bCs/>
          <w:sz w:val="24"/>
          <w:szCs w:val="24"/>
          <w:lang w:val="ru-RU"/>
        </w:rPr>
        <w:t>НА ЈАВНИ ПОЗИВ ЗА УЧЕШЋЕ ПРИВРЕДНИХ СУБЈЕКАТА У</w:t>
      </w:r>
      <w:r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ПРОВОЂЕЊУ МЕРА ЕНЕРГЕТСКЕ </w:t>
      </w:r>
      <w:r w:rsidR="00E017E3"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САНАЦИЈЕ </w:t>
      </w:r>
      <w:r w:rsidRPr="007D33F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 ДОМАЋИНСТВИМА</w:t>
      </w:r>
    </w:p>
    <w:p w14:paraId="1B7F5CA4" w14:textId="77777777" w:rsidR="00E15884" w:rsidRPr="007D33FF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</w:pPr>
      <w:r w:rsidRPr="007D33F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7D33F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7D33FF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7D33FF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7D33F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7D33FF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7D33F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7D33F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7D33FF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7D33FF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7D33FF" w:rsidRDefault="00E15884" w:rsidP="00437A8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7D33FF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7D33FF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7D33F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7D33FF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7D33FF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7D33FF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7D33F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7D33FF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7D33F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7D33F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7D33FF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7D33FF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7D33FF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7D33FF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7D33FF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7D33FF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7D33FF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7D33FF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7D33FF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7D33FF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7D33FF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7D33FF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7D33FF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7D33FF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7D33FF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9318D0" w:rsidRPr="007D33FF" w14:paraId="04E6C012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D47DE9" w14:textId="0749119C" w:rsidR="009318D0" w:rsidRPr="009318D0" w:rsidRDefault="009318D0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20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EF393F" w14:textId="172F291E" w:rsidR="009318D0" w:rsidRPr="007D33FF" w:rsidRDefault="009318D0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1D10DC">
              <w:rPr>
                <w:rFonts w:cs="Calibri"/>
                <w:b/>
                <w:sz w:val="24"/>
                <w:szCs w:val="24"/>
                <w:lang w:val="sr-Cyrl-CS"/>
              </w:rPr>
              <w:t>Према подацима из финансијског извештаја за 2020. годину привредни субјект има најмање једно запослено лице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0B6A" w14:textId="45AEF915" w:rsidR="009318D0" w:rsidRPr="007D33FF" w:rsidRDefault="009318D0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1D10DC">
              <w:rPr>
                <w:rFonts w:cs="Calibri"/>
                <w:sz w:val="24"/>
                <w:szCs w:val="24"/>
                <w:lang w:val="sr-Cyrl-CS"/>
              </w:rPr>
              <w:sym w:font="Wingdings" w:char="F06F"/>
            </w:r>
            <w:r w:rsidRPr="001D10DC">
              <w:rPr>
                <w:rFonts w:cs="Calibri"/>
                <w:sz w:val="24"/>
                <w:szCs w:val="24"/>
                <w:lang w:val="sr-Cyrl-CS"/>
              </w:rPr>
              <w:t xml:space="preserve"> да              </w:t>
            </w:r>
            <w:r w:rsidRPr="001D10DC">
              <w:rPr>
                <w:rFonts w:cs="Calibri"/>
                <w:sz w:val="24"/>
                <w:szCs w:val="24"/>
                <w:lang w:val="sr-Cyrl-CS"/>
              </w:rPr>
              <w:sym w:font="Wingdings" w:char="F06F"/>
            </w:r>
            <w:r w:rsidRPr="001D10DC">
              <w:rPr>
                <w:rFonts w:cs="Calibri"/>
                <w:sz w:val="24"/>
                <w:szCs w:val="24"/>
                <w:lang w:val="sr-Cyrl-CS"/>
              </w:rPr>
              <w:t xml:space="preserve"> не</w:t>
            </w:r>
          </w:p>
        </w:tc>
      </w:tr>
      <w:tr w:rsidR="00E15884" w:rsidRPr="007D33FF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7D33FF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9318D0" w:rsidRPr="007D33FF" w14:paraId="2349F76D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FFE782" w14:textId="06B65222" w:rsidR="009318D0" w:rsidRPr="007D33FF" w:rsidRDefault="009318D0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1D10DC">
              <w:rPr>
                <w:rFonts w:cs="Calibri"/>
                <w:b/>
                <w:spacing w:val="-2"/>
                <w:sz w:val="24"/>
                <w:szCs w:val="24"/>
                <w:lang w:val="sr-Cyrl-CS"/>
              </w:rPr>
              <w:t>22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E4D6EBE" w14:textId="77777777" w:rsidR="009318D0" w:rsidRPr="001D10DC" w:rsidRDefault="009318D0" w:rsidP="009318D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cs="Calibri"/>
                <w:b/>
                <w:spacing w:val="-2"/>
                <w:sz w:val="24"/>
                <w:szCs w:val="24"/>
                <w:lang w:val="sr-Cyrl-CS"/>
              </w:rPr>
            </w:pPr>
            <w:r w:rsidRPr="001D10DC">
              <w:rPr>
                <w:rFonts w:cs="Calibri"/>
                <w:b/>
                <w:spacing w:val="-2"/>
                <w:sz w:val="24"/>
                <w:szCs w:val="24"/>
                <w:lang w:val="sr-Cyrl-CS"/>
              </w:rPr>
              <w:t>Вредност добара на залихама за које конкурише</w:t>
            </w:r>
          </w:p>
          <w:p w14:paraId="0F615B58" w14:textId="7B9E65A2" w:rsidR="009318D0" w:rsidRPr="007D33FF" w:rsidRDefault="009318D0" w:rsidP="009318D0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1D10DC">
              <w:rPr>
                <w:rFonts w:cs="Calibri"/>
                <w:bCs/>
                <w:i/>
                <w:iCs/>
                <w:spacing w:val="-2"/>
                <w:sz w:val="24"/>
                <w:szCs w:val="24"/>
                <w:lang w:val="sr-Cyrl-CS"/>
              </w:rPr>
              <w:t>(само за трговце)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4F9EEC6" w14:textId="77777777" w:rsidR="009318D0" w:rsidRPr="007D33FF" w:rsidRDefault="009318D0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p w14:paraId="6AA18E6A" w14:textId="77777777" w:rsidR="00EF1F2B" w:rsidRPr="007D33FF" w:rsidRDefault="00EF1F2B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7D33FF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7D33F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2877309E" w:rsidR="00E15884" w:rsidRPr="007D33FF" w:rsidRDefault="00872908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bookmarkStart w:id="1" w:name="_Hlk73714170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градња и набавка материјала за термичку изолацију зидова, крова, таваница и осталих делова термичког омотача према негрејаном простору породичних кућа и станова</w:t>
            </w:r>
            <w:bookmarkEnd w:id="1"/>
          </w:p>
        </w:tc>
      </w:tr>
      <w:tr w:rsidR="00E15884" w:rsidRPr="007D33FF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7D33F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5058EAE9" w:rsidR="00E15884" w:rsidRPr="007D33FF" w:rsidRDefault="00872908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bookmarkStart w:id="2" w:name="_Hlk69236064"/>
            <w:bookmarkStart w:id="3" w:name="_Hlk73714592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</w:t>
            </w:r>
            <w:bookmarkEnd w:id="2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породичним кућама </w:t>
            </w:r>
            <w:bookmarkStart w:id="4" w:name="_Hlk73714415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 становим</w:t>
            </w:r>
            <w:bookmarkEnd w:id="3"/>
            <w:bookmarkEnd w:id="4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, 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а пратећим грађевинским радовима</w:t>
            </w:r>
          </w:p>
        </w:tc>
      </w:tr>
      <w:tr w:rsidR="00E15884" w:rsidRPr="007D33FF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7D33F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0365640" w14:textId="1B64D66D" w:rsidR="00E15884" w:rsidRPr="007D33FF" w:rsidRDefault="00872908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 инсталацијa котлова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ли етажних пећи на дрвни пелет за породичне куће</w:t>
            </w:r>
          </w:p>
        </w:tc>
      </w:tr>
      <w:tr w:rsidR="00E15884" w:rsidRPr="007D33FF" w14:paraId="7D7CFC7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68CEBE7" w14:textId="77777777" w:rsidR="00E15884" w:rsidRPr="007D33F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742ECA4" w14:textId="0E9D1D62" w:rsidR="00E15884" w:rsidRPr="007D33FF" w:rsidRDefault="00872908" w:rsidP="00437A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>котлова</w:t>
            </w:r>
            <w:proofErr w:type="spellEnd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>на</w:t>
            </w:r>
            <w:proofErr w:type="spellEnd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>гас</w:t>
            </w:r>
            <w:proofErr w:type="spellEnd"/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 и станов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e</w:t>
            </w:r>
            <w:r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у стамбеним зградама</w:t>
            </w:r>
          </w:p>
        </w:tc>
      </w:tr>
      <w:tr w:rsidR="00E15884" w:rsidRPr="007D33FF" w14:paraId="7E5568C5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3EEE0D24" w14:textId="77777777" w:rsidR="00E15884" w:rsidRPr="007D33FF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70C37AE" w14:textId="005FE41E" w:rsidR="00872908" w:rsidRPr="00EF1F2B" w:rsidRDefault="00872908" w:rsidP="00EF1F2B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и уградња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термостатски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х</w:t>
            </w:r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вентила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остал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е</w:t>
            </w:r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неопходн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е</w:t>
            </w:r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арматур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е за </w:t>
            </w:r>
            <w:proofErr w:type="spellStart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>опремања</w:t>
            </w:r>
            <w:proofErr w:type="spellEnd"/>
            <w:r w:rsidRPr="00EF1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F1F2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звора топлоте (радијатора) са термостатским вентилима и осталом неопходном арматуром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</w:t>
            </w:r>
          </w:p>
          <w:p w14:paraId="4D7AE2A3" w14:textId="03BF4E0F" w:rsidR="00E15884" w:rsidRPr="007D33FF" w:rsidRDefault="00E15884" w:rsidP="00E15884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</w:tr>
    </w:tbl>
    <w:p w14:paraId="62A8DD3C" w14:textId="4E9991AB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7D33FF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7D33FF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7D33FF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7D33FF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7D33FF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024F30AB" w:rsidR="00437A85" w:rsidRPr="007D33FF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а</w:t>
            </w:r>
            <w:proofErr w:type="spellEnd"/>
            <w:r w:rsidRPr="007D33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.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кров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породичних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7D33FF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</w:p>
          <w:p w14:paraId="1EC71AFE" w14:textId="77777777" w:rsidR="00437A85" w:rsidRPr="007D33FF" w:rsidRDefault="00437A85" w:rsidP="003958FC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7D33F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7D33FF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m, </w:t>
            </w:r>
            <w:r w:rsidRPr="007D33F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7D33FF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7D33FF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Назив</w:t>
            </w:r>
            <w:proofErr w:type="spellEnd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="00D170C3"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</w:p>
          <w:p w14:paraId="1EFBD300" w14:textId="001BB534" w:rsidR="00D170C3" w:rsidRPr="007D33FF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куп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DDA5B3A" w14:textId="311664A2" w:rsidR="00D170C3" w:rsidRPr="007D33FF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метру квадратном</w:t>
            </w:r>
          </w:p>
        </w:tc>
      </w:tr>
      <w:tr w:rsidR="00D170C3" w:rsidRPr="007D33FF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7D33FF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Контакт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фасад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стиропором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7D33FF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Контакт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7D33FF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золација крова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минералном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вуном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7D33FF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40BADAA6" w14:textId="77777777" w:rsidTr="00D170C3">
        <w:trPr>
          <w:trHeight w:val="355"/>
        </w:trPr>
        <w:tc>
          <w:tcPr>
            <w:tcW w:w="5035" w:type="dxa"/>
          </w:tcPr>
          <w:p w14:paraId="08243D37" w14:textId="29483CDE" w:rsidR="00D170C3" w:rsidRPr="007D33FF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14D15A8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544D474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973AE3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7A7B0D1F" w14:textId="77777777" w:rsidTr="00D170C3">
        <w:trPr>
          <w:trHeight w:val="355"/>
        </w:trPr>
        <w:tc>
          <w:tcPr>
            <w:tcW w:w="5035" w:type="dxa"/>
          </w:tcPr>
          <w:p w14:paraId="5B62F762" w14:textId="77C89312" w:rsidR="00D170C3" w:rsidRPr="007D33FF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EB945B6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4B45287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4CEBED0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09237A6A" w14:textId="77777777" w:rsidTr="00D170C3">
        <w:trPr>
          <w:trHeight w:val="355"/>
        </w:trPr>
        <w:tc>
          <w:tcPr>
            <w:tcW w:w="5035" w:type="dxa"/>
          </w:tcPr>
          <w:p w14:paraId="5DB35D1D" w14:textId="64BF08F5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5080F4E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1400125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F78D22A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28940ED3" w14:textId="77777777" w:rsidTr="00D170C3">
        <w:trPr>
          <w:trHeight w:val="355"/>
        </w:trPr>
        <w:tc>
          <w:tcPr>
            <w:tcW w:w="5035" w:type="dxa"/>
          </w:tcPr>
          <w:p w14:paraId="17E171BD" w14:textId="531D548B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3ED5117D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0F0CBA3C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65150C2" w14:textId="77777777" w:rsidR="00D170C3" w:rsidRPr="007D33FF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09814E" w14:textId="77777777" w:rsidR="00E15884" w:rsidRPr="007D33FF" w:rsidRDefault="00E15884" w:rsidP="00E15884">
      <w:pPr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270"/>
        <w:gridCol w:w="9248"/>
      </w:tblGrid>
      <w:tr w:rsidR="00E15884" w:rsidRPr="007D33FF" w14:paraId="02125061" w14:textId="77777777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B26035" w14:textId="77777777" w:rsidR="00E15884" w:rsidRPr="007D33FF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tcBorders>
              <w:left w:val="nil"/>
              <w:right w:val="nil"/>
            </w:tcBorders>
          </w:tcPr>
          <w:p w14:paraId="0C21A70D" w14:textId="77777777" w:rsidR="00E15884" w:rsidRPr="007D33FF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W w:w="9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"/>
        <w:gridCol w:w="4887"/>
        <w:gridCol w:w="1447"/>
        <w:gridCol w:w="1457"/>
        <w:gridCol w:w="1457"/>
      </w:tblGrid>
      <w:tr w:rsidR="0023182C" w:rsidRPr="001D10DC" w14:paraId="7B93D51C" w14:textId="77777777" w:rsidTr="00A45ED1">
        <w:trPr>
          <w:trHeight w:val="349"/>
        </w:trPr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33A543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sz w:val="24"/>
                <w:szCs w:val="24"/>
                <w:lang w:val="sr-Cyrl-RS"/>
              </w:rPr>
            </w:pPr>
          </w:p>
        </w:tc>
        <w:tc>
          <w:tcPr>
            <w:tcW w:w="92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57E90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sz w:val="24"/>
                <w:szCs w:val="24"/>
                <w:lang w:val="sr-Cyrl-RS"/>
              </w:rPr>
            </w:pPr>
          </w:p>
        </w:tc>
      </w:tr>
      <w:tr w:rsidR="0023182C" w:rsidRPr="001D10DC" w14:paraId="72EF5E25" w14:textId="77777777" w:rsidTr="00A45ED1">
        <w:trPr>
          <w:trHeight w:val="349"/>
        </w:trPr>
        <w:tc>
          <w:tcPr>
            <w:tcW w:w="95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/>
            <w:hideMark/>
          </w:tcPr>
          <w:p w14:paraId="71638104" w14:textId="1AC79684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</w:rPr>
            </w:pPr>
            <w:proofErr w:type="spellStart"/>
            <w:r>
              <w:rPr>
                <w:rFonts w:eastAsia="Times New Roman" w:cs="Calibri"/>
                <w:b/>
                <w:bCs/>
                <w:iCs/>
              </w:rPr>
              <w:t>Мера</w:t>
            </w:r>
            <w:proofErr w:type="spellEnd"/>
            <w:r>
              <w:rPr>
                <w:rFonts w:eastAsia="Times New Roman" w:cs="Calibri"/>
                <w:b/>
                <w:bCs/>
                <w:iCs/>
              </w:rPr>
              <w:t xml:space="preserve"> </w:t>
            </w:r>
            <w:r>
              <w:rPr>
                <w:rFonts w:eastAsia="Times New Roman" w:cs="Calibri"/>
                <w:b/>
                <w:bCs/>
                <w:iCs/>
                <w:lang w:val="sr-Cyrl-RS"/>
              </w:rPr>
              <w:t>2</w:t>
            </w:r>
            <w:r w:rsidRPr="001D10DC">
              <w:rPr>
                <w:rFonts w:eastAsia="Times New Roman" w:cs="Calibri"/>
                <w:b/>
                <w:bCs/>
                <w:iCs/>
              </w:rPr>
              <w:t xml:space="preserve">.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ме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пољн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олариј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дговарајућ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термичк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војствим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ородичн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амбен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бјектим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.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редств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мог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ористит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мен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олариј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једној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ил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в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етажам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,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р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чем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ме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олариј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вакој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етаж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мор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бит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омплет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. 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редств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ћ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добрават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набавк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и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уградњ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ПВЦ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оларуј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у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белој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бој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,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ојединачних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розор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и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врат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,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улазних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врат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амбених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бјекат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ој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у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директној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вез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грејан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росторо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>.</w:t>
            </w:r>
          </w:p>
          <w:p w14:paraId="11595B3C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</w:rPr>
            </w:pPr>
            <w:r w:rsidRPr="001D10DC">
              <w:rPr>
                <w:rFonts w:eastAsia="Times New Roman" w:cs="Calibri"/>
                <w:bCs/>
                <w:iCs/>
              </w:rPr>
              <w:tab/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Термичк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војств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бјект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ој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морај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бит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испуње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у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оглед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енергетск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ефикасности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након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реализациј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ов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мер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у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>:</w:t>
            </w:r>
          </w:p>
          <w:p w14:paraId="2C0DCC1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</w:rPr>
            </w:pPr>
            <w:proofErr w:type="spellStart"/>
            <w:r w:rsidRPr="001D10DC">
              <w:rPr>
                <w:rFonts w:eastAsia="Times New Roman" w:cs="Calibri"/>
                <w:bCs/>
                <w:iCs/>
              </w:rPr>
              <w:t>Спољ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толариј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ледећ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техничким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арактеристикам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(U –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коефицијент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релаз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топлот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):   </w:t>
            </w:r>
          </w:p>
          <w:p w14:paraId="285C3AAB" w14:textId="1850382D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</w:rPr>
            </w:pPr>
            <w:r w:rsidRPr="001D10DC">
              <w:rPr>
                <w:rFonts w:eastAsia="Times New Roman" w:cs="Calibri"/>
                <w:bCs/>
                <w:iCs/>
              </w:rPr>
              <w:t>U≤ 1</w:t>
            </w:r>
            <w:proofErr w:type="gramStart"/>
            <w:r w:rsidRPr="001D10DC">
              <w:rPr>
                <w:rFonts w:eastAsia="Times New Roman" w:cs="Calibri"/>
                <w:bCs/>
                <w:iCs/>
              </w:rPr>
              <w:t>,5</w:t>
            </w:r>
            <w:proofErr w:type="gramEnd"/>
            <w:r w:rsidRPr="001D10DC">
              <w:rPr>
                <w:rFonts w:eastAsia="Times New Roman" w:cs="Calibri"/>
                <w:bCs/>
                <w:iCs/>
              </w:rPr>
              <w:t xml:space="preserve"> W/m2K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прозоре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и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балконск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врата</w:t>
            </w:r>
            <w:proofErr w:type="spellEnd"/>
            <w:r w:rsidRPr="007D33F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беле боје без ролетни и комарника.</w:t>
            </w:r>
          </w:p>
          <w:p w14:paraId="75438C8E" w14:textId="7A4617B9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</w:rPr>
            </w:pPr>
            <w:r w:rsidRPr="001D10DC">
              <w:rPr>
                <w:rFonts w:eastAsia="Times New Roman" w:cs="Calibri"/>
                <w:bCs/>
                <w:iCs/>
              </w:rPr>
              <w:t>U ≤ 1</w:t>
            </w:r>
            <w:proofErr w:type="gramStart"/>
            <w:r w:rsidRPr="001D10DC">
              <w:rPr>
                <w:rFonts w:eastAsia="Times New Roman" w:cs="Calibri"/>
                <w:bCs/>
                <w:iCs/>
              </w:rPr>
              <w:t>,6</w:t>
            </w:r>
            <w:proofErr w:type="gramEnd"/>
            <w:r w:rsidRPr="001D10DC">
              <w:rPr>
                <w:rFonts w:eastAsia="Times New Roman" w:cs="Calibri"/>
                <w:bCs/>
                <w:iCs/>
              </w:rPr>
              <w:t xml:space="preserve"> W/m2K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з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спољна</w:t>
            </w:r>
            <w:proofErr w:type="spellEnd"/>
            <w:r w:rsidRPr="001D10DC">
              <w:rPr>
                <w:rFonts w:eastAsia="Times New Roman" w:cs="Calibri"/>
                <w:bCs/>
                <w:iCs/>
              </w:rPr>
              <w:t xml:space="preserve"> </w:t>
            </w:r>
            <w:proofErr w:type="spellStart"/>
            <w:r w:rsidRPr="001D10DC">
              <w:rPr>
                <w:rFonts w:eastAsia="Times New Roman" w:cs="Calibri"/>
                <w:bCs/>
                <w:iCs/>
              </w:rPr>
              <w:t>врата</w:t>
            </w:r>
            <w:proofErr w:type="spellEnd"/>
            <w:r w:rsidRPr="007D33F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подразумевана су </w:t>
            </w:r>
            <w:r w:rsidRPr="007D33F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ПВЦ врата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Latn-RS"/>
              </w:rPr>
              <w:t>,</w:t>
            </w:r>
            <w:r w:rsidRPr="007D33F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беле боје. </w:t>
            </w:r>
          </w:p>
          <w:p w14:paraId="3B742D0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0A28F9F9" w14:textId="77777777" w:rsidTr="00A45ED1">
        <w:trPr>
          <w:trHeight w:val="349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hideMark/>
          </w:tcPr>
          <w:p w14:paraId="63FBA90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eastAsia="Times New Roman" w:cs="Calibri"/>
                <w:bCs/>
                <w:iCs/>
                <w:lang w:val="sr-Cyrl-RS"/>
              </w:rPr>
            </w:pPr>
            <w:r w:rsidRPr="001D10DC">
              <w:rPr>
                <w:rFonts w:cs="Calibri"/>
                <w:bCs/>
                <w:lang w:val="sr-Cyrl-RS"/>
              </w:rPr>
              <w:t>Назив производа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4890477C" w14:textId="77777777" w:rsidR="0023182C" w:rsidRPr="001D10DC" w:rsidRDefault="0023182C" w:rsidP="00A45ED1">
            <w:pPr>
              <w:spacing w:after="0" w:line="276" w:lineRule="auto"/>
              <w:contextualSpacing/>
              <w:jc w:val="center"/>
              <w:rPr>
                <w:rFonts w:eastAsia="Times New Roman" w:cs="Calibri"/>
                <w:bCs/>
                <w:iCs/>
                <w:lang w:val="sr-Cyrl-RS"/>
              </w:rPr>
            </w:pPr>
            <w:r w:rsidRPr="001D10DC">
              <w:rPr>
                <w:lang w:val="sr-Cyrl-RS"/>
              </w:rPr>
              <w:t>Цена производа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621346FF" w14:textId="77777777" w:rsidR="0023182C" w:rsidRPr="001D10DC" w:rsidRDefault="0023182C" w:rsidP="00A45ED1">
            <w:pPr>
              <w:spacing w:after="0" w:line="276" w:lineRule="auto"/>
              <w:contextualSpacing/>
              <w:jc w:val="center"/>
              <w:rPr>
                <w:rFonts w:cs="Calibri"/>
                <w:bCs/>
                <w:lang w:val="sr-Cyrl-RS"/>
              </w:rPr>
            </w:pPr>
            <w:r w:rsidRPr="001D10DC">
              <w:rPr>
                <w:rFonts w:cs="Calibri"/>
                <w:bCs/>
                <w:lang w:val="sr-Cyrl-RS"/>
              </w:rPr>
              <w:t>Цена уградње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14:paraId="18979482" w14:textId="77777777" w:rsidR="0023182C" w:rsidRPr="001D10DC" w:rsidRDefault="0023182C" w:rsidP="00A45ED1">
            <w:pPr>
              <w:spacing w:after="0" w:line="276" w:lineRule="auto"/>
              <w:contextualSpacing/>
              <w:jc w:val="center"/>
              <w:rPr>
                <w:rFonts w:eastAsia="Times New Roman" w:cs="Calibri"/>
                <w:bCs/>
                <w:iCs/>
                <w:lang w:val="sr-Cyrl-RS"/>
              </w:rPr>
            </w:pPr>
            <w:r w:rsidRPr="001D10DC">
              <w:rPr>
                <w:lang w:val="sr-Cyrl-RS"/>
              </w:rPr>
              <w:t>Укупна цена</w:t>
            </w:r>
          </w:p>
        </w:tc>
      </w:tr>
      <w:tr w:rsidR="0023182C" w:rsidRPr="001D10DC" w14:paraId="709B0F70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A8884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Израда столарије по мери по m</w:t>
            </w:r>
            <w:r w:rsidRPr="001D10DC">
              <w:rPr>
                <w:rFonts w:cs="Calibri"/>
                <w:vertAlign w:val="superscript"/>
                <w:lang w:val="sr-Cyrl-RS"/>
              </w:rPr>
              <w:t>2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C241F9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0DCFCC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8DA7A84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05857C9F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C34B3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lastRenderedPageBreak/>
              <w:t>Једнокрилни ПВЦ прозор 500 x 5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46E77F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CFE114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9E8DD7A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18832B2A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A976E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500 x 6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A60559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CC05AA5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A624F2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507175D8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1BB33C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600 x 5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0B801D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E2BE82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576FA6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19E4A2FF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C2C84C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600 x 6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A8AC38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87B190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57C3AB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24DCE13A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DCC6D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800 x 8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AA86FDB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AD7DA94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5E95E8B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76E4AFFE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922AB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6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173E79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688742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BDCF660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4171CDDB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08B6D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800 x 1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D319A8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30132C4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0052BE5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3CC378EC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316FC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8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9C5A5E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E79648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2128D4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33A5B162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2C72F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1000 x 1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FA01A8F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C27BA8A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B2C0AC4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576DCBF8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2CE92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и ПВЦ прозор 10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90BAC4C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FDDEA2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F6CAE7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08BCB104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36C089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200 x 6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18520A3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3B41D10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color w:val="FF0000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6FCBBC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color w:val="FF0000"/>
                <w:lang w:val="sr-Cyrl-RS"/>
              </w:rPr>
            </w:pPr>
          </w:p>
        </w:tc>
      </w:tr>
      <w:tr w:rsidR="0023182C" w:rsidRPr="001D10DC" w14:paraId="1DA4DC2A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F9343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200 x 8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1213CA5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3204E7A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96F4B33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1A01B794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EFBAB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200 x 1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629A2B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65521C5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AFD7F1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7CD5ED48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C65FB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2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E11376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586855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4B6332C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371404D4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CDC3E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200 x 14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4099FE6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EC0B07E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13FC92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780231B5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0D03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400 x 1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AA1F75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299C65A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05B420F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3FD96C19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9DB21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4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198238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497E82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2B11E04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4F644CF4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4E376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400 x 14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366DA5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3BD234F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A468B8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6D6B6036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91756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600 x 12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A31314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C3B83D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23DF1A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4FDD809C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6F6B2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и ПВЦ прозор 1600 x 14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242E6E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3BA0F66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9196FA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465F0B15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BAED2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а ПВЦ балконска врата 800 x 2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128E997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3A12DCA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9665887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2AD6947A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90EE1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Једнокрилна ПВЦ балконска врата 1000 x 21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2FC96F1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F378725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0489059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7A39C162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AE69D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а ПВЦ балконска врата 1200 x 21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E3DC3CB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28D036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6C8A39F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17C2D98D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CB667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а ПВЦ балконска врата 1400 x 21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6AE532E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8B9C350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59867EFF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4B8AD31D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20B2B1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Двокрилна ПВЦ балконска врата 1600 x 21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673FA2E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A51944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Latn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6B2FC6D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696D297F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D1E092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Улазна ПВЦ врата једнокрилна са 3д шарком 1000 x 21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39A0FD2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01BCEC0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75D78DF0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70D3FD8E" w14:textId="77777777" w:rsidTr="00A45ED1">
        <w:trPr>
          <w:trHeight w:val="360"/>
        </w:trPr>
        <w:tc>
          <w:tcPr>
            <w:tcW w:w="5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DC9FA" w14:textId="77777777" w:rsidR="0023182C" w:rsidRPr="001D10DC" w:rsidRDefault="0023182C" w:rsidP="00A45ED1">
            <w:pPr>
              <w:spacing w:after="0" w:line="276" w:lineRule="auto"/>
              <w:contextualSpacing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Улазна ПВЦ врата двокрилна са 3д шарком 1400 x 2000 mm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269A3152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0462E4CB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lang w:val="sr-Cyrl-RS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</w:tcPr>
          <w:p w14:paraId="60EFF698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23182C" w:rsidRPr="001D10DC" w14:paraId="69469CD6" w14:textId="77777777" w:rsidTr="00A45ED1">
        <w:trPr>
          <w:trHeight w:val="360"/>
        </w:trPr>
        <w:tc>
          <w:tcPr>
            <w:tcW w:w="95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336B6" w14:textId="77777777" w:rsidR="0023182C" w:rsidRPr="001D10DC" w:rsidRDefault="0023182C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  <w:r w:rsidRPr="001D10DC">
              <w:rPr>
                <w:rFonts w:cs="Calibri"/>
                <w:lang w:val="sr-Cyrl-RS"/>
              </w:rPr>
              <w:t>Рок важења цена од дана расписивања конкурса (уписати у данима)                        ______ дана</w:t>
            </w:r>
          </w:p>
        </w:tc>
      </w:tr>
      <w:tr w:rsidR="007777FA" w:rsidRPr="001D10DC" w14:paraId="0782907D" w14:textId="77777777" w:rsidTr="00A45ED1">
        <w:trPr>
          <w:trHeight w:val="360"/>
        </w:trPr>
        <w:tc>
          <w:tcPr>
            <w:tcW w:w="95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2A576" w14:textId="77777777" w:rsidR="007777FA" w:rsidRPr="001D10DC" w:rsidRDefault="007777FA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Cyrl-RS"/>
              </w:rPr>
            </w:pPr>
          </w:p>
        </w:tc>
      </w:tr>
      <w:tr w:rsidR="00D71978" w:rsidRPr="001D10DC" w14:paraId="5D71683B" w14:textId="77777777" w:rsidTr="00A45ED1">
        <w:trPr>
          <w:trHeight w:val="360"/>
        </w:trPr>
        <w:tc>
          <w:tcPr>
            <w:tcW w:w="95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8858F" w14:textId="77777777" w:rsidR="00D71978" w:rsidRDefault="00D71978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Latn-RS"/>
              </w:rPr>
            </w:pPr>
          </w:p>
          <w:p w14:paraId="6AC6888D" w14:textId="77777777" w:rsidR="00D71978" w:rsidRPr="00D71978" w:rsidRDefault="00D71978" w:rsidP="00A45ED1">
            <w:pPr>
              <w:spacing w:after="0" w:line="276" w:lineRule="auto"/>
              <w:contextualSpacing/>
              <w:jc w:val="both"/>
              <w:rPr>
                <w:rFonts w:cs="Calibri"/>
                <w:lang w:val="sr-Latn-RS"/>
              </w:rPr>
            </w:pPr>
          </w:p>
        </w:tc>
      </w:tr>
    </w:tbl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5157"/>
        <w:gridCol w:w="1447"/>
        <w:gridCol w:w="1457"/>
        <w:gridCol w:w="1457"/>
      </w:tblGrid>
      <w:tr w:rsidR="00890CD3" w:rsidRPr="007D33FF" w14:paraId="01338C38" w14:textId="77777777" w:rsidTr="00ED2C33">
        <w:trPr>
          <w:trHeight w:val="1767"/>
        </w:trPr>
        <w:tc>
          <w:tcPr>
            <w:tcW w:w="9518" w:type="dxa"/>
            <w:gridSpan w:val="4"/>
            <w:shd w:val="clear" w:color="auto" w:fill="8EAADB" w:themeFill="accent1" w:themeFillTint="99"/>
          </w:tcPr>
          <w:p w14:paraId="2AC6692C" w14:textId="28921784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lastRenderedPageBreak/>
              <w:t>Мера</w:t>
            </w:r>
            <w:proofErr w:type="spellEnd"/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 3. </w:t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биомасу (дрвни пелет, брикет, сечка), грејачa простора за породичне куће</w:t>
            </w:r>
          </w:p>
          <w:p w14:paraId="18BD855E" w14:textId="77777777" w:rsidR="00890CD3" w:rsidRPr="007D33FF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биомасу (дрвни пелет, брикет, сечка) треба да имају најмањи степен ефикасности од 85%. </w:t>
            </w:r>
          </w:p>
          <w:p w14:paraId="19B649A2" w14:textId="3DB6D998" w:rsidR="00890CD3" w:rsidRPr="007D33FF" w:rsidRDefault="00890CD3" w:rsidP="00305CE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D3" w:rsidRPr="007D33FF" w14:paraId="5D6C6D46" w14:textId="77777777" w:rsidTr="00ED2C33">
        <w:trPr>
          <w:trHeight w:val="349"/>
        </w:trPr>
        <w:tc>
          <w:tcPr>
            <w:tcW w:w="5157" w:type="dxa"/>
            <w:shd w:val="clear" w:color="auto" w:fill="D9E2F3" w:themeFill="accent1" w:themeFillTint="33"/>
            <w:vAlign w:val="center"/>
          </w:tcPr>
          <w:p w14:paraId="3196F4F2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Назив</w:t>
            </w:r>
            <w:proofErr w:type="spellEnd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6FD9A897" w14:textId="77777777" w:rsidR="00890CD3" w:rsidRPr="007D33FF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Јединична цена</w:t>
            </w:r>
          </w:p>
          <w:p w14:paraId="073FAF07" w14:textId="05AF6416" w:rsidR="00890CD3" w:rsidRPr="007D33FF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312A469F" w14:textId="77777777" w:rsidR="00890CD3" w:rsidRPr="007D33FF" w:rsidRDefault="00890CD3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</w:p>
          <w:p w14:paraId="3DE3FDE4" w14:textId="5E82FD93" w:rsidR="00890CD3" w:rsidRPr="007D33FF" w:rsidRDefault="00890CD3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14:paraId="6E8FF7E4" w14:textId="77777777" w:rsidR="00890CD3" w:rsidRPr="007D33FF" w:rsidRDefault="00890CD3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куп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425E91B" w14:textId="6246E5F7" w:rsidR="00890CD3" w:rsidRPr="007D33FF" w:rsidRDefault="00890CD3" w:rsidP="00ED2C3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890CD3" w:rsidRPr="007D33FF" w14:paraId="16E7C570" w14:textId="77777777" w:rsidTr="00ED2C33">
        <w:trPr>
          <w:trHeight w:val="360"/>
        </w:trPr>
        <w:tc>
          <w:tcPr>
            <w:tcW w:w="5157" w:type="dxa"/>
          </w:tcPr>
          <w:p w14:paraId="23A906AD" w14:textId="498EAD0E" w:rsidR="00890CD3" w:rsidRPr="00EF1F2B" w:rsidRDefault="00890CD3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12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2671D212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794D15B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3308194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</w:p>
        </w:tc>
      </w:tr>
      <w:tr w:rsidR="00890CD3" w:rsidRPr="007D33FF" w14:paraId="7419B36B" w14:textId="77777777" w:rsidTr="00ED2C33">
        <w:trPr>
          <w:trHeight w:val="360"/>
        </w:trPr>
        <w:tc>
          <w:tcPr>
            <w:tcW w:w="5157" w:type="dxa"/>
          </w:tcPr>
          <w:p w14:paraId="548E15C7" w14:textId="12CCFD32" w:rsidR="00890CD3" w:rsidRPr="00EF1F2B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тао снаге 1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69E6670E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70C7647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42254BD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890CD3" w:rsidRPr="007D33FF" w14:paraId="38A2DD0F" w14:textId="77777777" w:rsidTr="00ED2C33">
        <w:trPr>
          <w:trHeight w:val="360"/>
        </w:trPr>
        <w:tc>
          <w:tcPr>
            <w:tcW w:w="5157" w:type="dxa"/>
          </w:tcPr>
          <w:p w14:paraId="19050B21" w14:textId="5E84928E" w:rsidR="00890CD3" w:rsidRPr="00EF1F2B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188C32F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6B4C5E1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018207C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890CD3" w:rsidRPr="007D33FF" w14:paraId="1326A948" w14:textId="77777777" w:rsidTr="00ED2C33">
        <w:trPr>
          <w:trHeight w:val="360"/>
        </w:trPr>
        <w:tc>
          <w:tcPr>
            <w:tcW w:w="5157" w:type="dxa"/>
          </w:tcPr>
          <w:p w14:paraId="5B076223" w14:textId="1F96A668" w:rsidR="00890CD3" w:rsidRPr="00EF1F2B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25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454CD073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E5AFA8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C909EBE" w14:textId="77777777" w:rsidR="00890CD3" w:rsidRPr="007D33FF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890CD3" w:rsidRPr="007D33FF" w14:paraId="78170910" w14:textId="77777777" w:rsidTr="00ED2C33">
        <w:trPr>
          <w:trHeight w:val="360"/>
        </w:trPr>
        <w:tc>
          <w:tcPr>
            <w:tcW w:w="5157" w:type="dxa"/>
          </w:tcPr>
          <w:p w14:paraId="4D38E2DB" w14:textId="77777777" w:rsidR="00890CD3" w:rsidRPr="007D33FF" w:rsidRDefault="00890CD3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A63D223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28155BF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6C32960" w14:textId="77777777" w:rsidR="00890CD3" w:rsidRPr="007D33FF" w:rsidRDefault="00890CD3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70E32428" w14:textId="77777777" w:rsidR="00E15884" w:rsidRPr="007D33FF" w:rsidRDefault="00E15884" w:rsidP="00E15884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CC157A" w14:textId="77777777" w:rsidR="00E15884" w:rsidRPr="007D33FF" w:rsidRDefault="00E15884" w:rsidP="00E15884">
      <w:pPr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560" w:type="dxa"/>
        <w:tblLook w:val="04A0" w:firstRow="1" w:lastRow="0" w:firstColumn="1" w:lastColumn="0" w:noHBand="0" w:noVBand="1"/>
      </w:tblPr>
      <w:tblGrid>
        <w:gridCol w:w="2419"/>
        <w:gridCol w:w="2738"/>
        <w:gridCol w:w="1447"/>
        <w:gridCol w:w="1457"/>
        <w:gridCol w:w="1457"/>
        <w:gridCol w:w="42"/>
      </w:tblGrid>
      <w:tr w:rsidR="00E15884" w:rsidRPr="007D33FF" w14:paraId="7E6A3956" w14:textId="77777777" w:rsidTr="00305CE1">
        <w:trPr>
          <w:trHeight w:val="410"/>
        </w:trPr>
        <w:tc>
          <w:tcPr>
            <w:tcW w:w="2419" w:type="dxa"/>
            <w:tcBorders>
              <w:left w:val="nil"/>
              <w:right w:val="nil"/>
            </w:tcBorders>
          </w:tcPr>
          <w:p w14:paraId="7D60B286" w14:textId="77777777" w:rsidR="00E15884" w:rsidRPr="007D33FF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1" w:type="dxa"/>
            <w:gridSpan w:val="5"/>
            <w:tcBorders>
              <w:left w:val="nil"/>
              <w:right w:val="nil"/>
            </w:tcBorders>
          </w:tcPr>
          <w:p w14:paraId="01ADAA48" w14:textId="77777777" w:rsidR="00E15884" w:rsidRPr="007D33FF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5CE1" w:rsidRPr="007D33FF" w14:paraId="7DDB1892" w14:textId="77777777" w:rsidTr="00305CE1">
        <w:trPr>
          <w:gridAfter w:val="1"/>
          <w:wAfter w:w="42" w:type="dxa"/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6388F7F4" w14:textId="4D06D94A" w:rsidR="00305CE1" w:rsidRPr="007D33FF" w:rsidRDefault="00305CE1" w:rsidP="00305CE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Мера</w:t>
            </w:r>
            <w:proofErr w:type="spellEnd"/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4</w:t>
            </w:r>
            <w:r w:rsidRPr="007D33F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. </w:t>
            </w:r>
            <w:r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абавка и инсталацијa котлова, на природни гас </w:t>
            </w:r>
          </w:p>
          <w:p w14:paraId="189D2615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на природни гас  треба да имају најмањи степен ефикасности од 90%. </w:t>
            </w:r>
          </w:p>
          <w:p w14:paraId="5FCAB052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5CE1" w:rsidRPr="007D33FF" w14:paraId="074E3357" w14:textId="77777777" w:rsidTr="00305CE1">
        <w:trPr>
          <w:gridAfter w:val="1"/>
          <w:wAfter w:w="42" w:type="dxa"/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594A90A0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Назив</w:t>
            </w:r>
            <w:proofErr w:type="spellEnd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1C9B2012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Јединична цена</w:t>
            </w:r>
          </w:p>
          <w:p w14:paraId="062A1322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172CA27F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</w:p>
          <w:p w14:paraId="26629CE2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14:paraId="30294D2A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куп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820D8A" w14:textId="77777777" w:rsidR="00305CE1" w:rsidRPr="007D33FF" w:rsidRDefault="00305CE1" w:rsidP="00ED2C3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305CE1" w:rsidRPr="007D33FF" w14:paraId="020F66A2" w14:textId="77777777" w:rsidTr="00305CE1">
        <w:trPr>
          <w:gridAfter w:val="1"/>
          <w:wAfter w:w="42" w:type="dxa"/>
          <w:trHeight w:val="360"/>
        </w:trPr>
        <w:tc>
          <w:tcPr>
            <w:tcW w:w="5157" w:type="dxa"/>
            <w:gridSpan w:val="2"/>
          </w:tcPr>
          <w:p w14:paraId="5E1439AA" w14:textId="77777777" w:rsidR="00305CE1" w:rsidRPr="00EF1F2B" w:rsidRDefault="00305CE1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12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48F51D47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E71038E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50A26BD3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</w:p>
        </w:tc>
      </w:tr>
      <w:tr w:rsidR="00305CE1" w:rsidRPr="007D33FF" w14:paraId="5E964430" w14:textId="77777777" w:rsidTr="00305CE1">
        <w:trPr>
          <w:gridAfter w:val="1"/>
          <w:wAfter w:w="42" w:type="dxa"/>
          <w:trHeight w:val="360"/>
        </w:trPr>
        <w:tc>
          <w:tcPr>
            <w:tcW w:w="5157" w:type="dxa"/>
            <w:gridSpan w:val="2"/>
          </w:tcPr>
          <w:p w14:paraId="23E0F453" w14:textId="77777777" w:rsidR="00305CE1" w:rsidRPr="00EF1F2B" w:rsidRDefault="00305CE1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тао снаге 1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0809D2B9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BE5C105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82AD766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305CE1" w:rsidRPr="007D33FF" w14:paraId="3C1B6226" w14:textId="77777777" w:rsidTr="00305CE1">
        <w:trPr>
          <w:gridAfter w:val="1"/>
          <w:wAfter w:w="42" w:type="dxa"/>
          <w:trHeight w:val="360"/>
        </w:trPr>
        <w:tc>
          <w:tcPr>
            <w:tcW w:w="5157" w:type="dxa"/>
            <w:gridSpan w:val="2"/>
          </w:tcPr>
          <w:p w14:paraId="45C2C100" w14:textId="77777777" w:rsidR="00305CE1" w:rsidRPr="00EF1F2B" w:rsidRDefault="00305CE1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B72F57D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440AA1A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FCAA4A7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305CE1" w:rsidRPr="007D33FF" w14:paraId="168C0D92" w14:textId="77777777" w:rsidTr="00305CE1">
        <w:trPr>
          <w:gridAfter w:val="1"/>
          <w:wAfter w:w="42" w:type="dxa"/>
          <w:trHeight w:val="360"/>
        </w:trPr>
        <w:tc>
          <w:tcPr>
            <w:tcW w:w="5157" w:type="dxa"/>
            <w:gridSpan w:val="2"/>
          </w:tcPr>
          <w:p w14:paraId="01913096" w14:textId="77777777" w:rsidR="00305CE1" w:rsidRPr="00EF1F2B" w:rsidRDefault="00305CE1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F1F2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тао снаге 25 </w:t>
            </w:r>
            <w:r w:rsidRPr="00EF1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3A01A9BB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CD95076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7F0A8E3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305CE1" w:rsidRPr="007D33FF" w14:paraId="02566632" w14:textId="77777777" w:rsidTr="00305CE1">
        <w:trPr>
          <w:gridAfter w:val="1"/>
          <w:wAfter w:w="42" w:type="dxa"/>
          <w:trHeight w:val="360"/>
        </w:trPr>
        <w:tc>
          <w:tcPr>
            <w:tcW w:w="5157" w:type="dxa"/>
            <w:gridSpan w:val="2"/>
          </w:tcPr>
          <w:p w14:paraId="15F14C3E" w14:textId="77777777" w:rsidR="00305CE1" w:rsidRPr="007D33FF" w:rsidRDefault="00305CE1" w:rsidP="00ED2C3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6506B4D2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D53D55F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42D8BBC" w14:textId="77777777" w:rsidR="00305CE1" w:rsidRPr="007D33FF" w:rsidRDefault="00305CE1" w:rsidP="00ED2C3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4969D562" w14:textId="7C2BEEA2" w:rsidR="005736D7" w:rsidRPr="007D33FF" w:rsidRDefault="005736D7">
      <w:pPr>
        <w:rPr>
          <w:rFonts w:ascii="Times New Roman" w:hAnsi="Times New Roman" w:cs="Times New Roman"/>
          <w:sz w:val="24"/>
          <w:szCs w:val="24"/>
        </w:rPr>
      </w:pPr>
    </w:p>
    <w:p w14:paraId="3C6EBB7B" w14:textId="7F1B369F" w:rsidR="005736D7" w:rsidRPr="007D33FF" w:rsidRDefault="005736D7">
      <w:pPr>
        <w:rPr>
          <w:rFonts w:ascii="Times New Roman" w:hAnsi="Times New Roman" w:cs="Times New Roman"/>
          <w:sz w:val="24"/>
          <w:szCs w:val="24"/>
        </w:rPr>
      </w:pPr>
    </w:p>
    <w:p w14:paraId="520B62E7" w14:textId="19DE1C8D" w:rsidR="005736D7" w:rsidRPr="007D33FF" w:rsidRDefault="005736D7">
      <w:pPr>
        <w:rPr>
          <w:rFonts w:ascii="Times New Roman" w:hAnsi="Times New Roman" w:cs="Times New Roman"/>
          <w:sz w:val="24"/>
          <w:szCs w:val="24"/>
        </w:rPr>
      </w:pPr>
    </w:p>
    <w:p w14:paraId="78F9FE86" w14:textId="77777777" w:rsidR="005736D7" w:rsidRPr="007D33FF" w:rsidRDefault="005736D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49" w:type="dxa"/>
        <w:tblInd w:w="-5" w:type="dxa"/>
        <w:tblLook w:val="04A0" w:firstRow="1" w:lastRow="0" w:firstColumn="1" w:lastColumn="0" w:noHBand="0" w:noVBand="1"/>
      </w:tblPr>
      <w:tblGrid>
        <w:gridCol w:w="270"/>
        <w:gridCol w:w="4860"/>
        <w:gridCol w:w="1440"/>
        <w:gridCol w:w="1530"/>
        <w:gridCol w:w="1449"/>
      </w:tblGrid>
      <w:tr w:rsidR="00E15884" w:rsidRPr="007D33FF" w14:paraId="79616330" w14:textId="77777777" w:rsidTr="00FF5F34">
        <w:trPr>
          <w:trHeight w:val="382"/>
        </w:trPr>
        <w:tc>
          <w:tcPr>
            <w:tcW w:w="270" w:type="dxa"/>
            <w:shd w:val="clear" w:color="auto" w:fill="8EAADB" w:themeFill="accent1" w:themeFillTint="99"/>
          </w:tcPr>
          <w:p w14:paraId="6F4E760C" w14:textId="77777777" w:rsidR="00E15884" w:rsidRPr="007D33FF" w:rsidRDefault="00E15884" w:rsidP="0081577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79" w:type="dxa"/>
            <w:gridSpan w:val="4"/>
            <w:shd w:val="clear" w:color="auto" w:fill="8EAADB" w:themeFill="accent1" w:themeFillTint="99"/>
          </w:tcPr>
          <w:p w14:paraId="4F74ADD7" w14:textId="69CD1913" w:rsidR="00305CE1" w:rsidRPr="007D33FF" w:rsidRDefault="00E15884" w:rsidP="00305CE1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proofErr w:type="spellStart"/>
            <w:r w:rsidRPr="007D33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Мера</w:t>
            </w:r>
            <w:proofErr w:type="spellEnd"/>
            <w:r w:rsidRPr="007D33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5</w:t>
            </w:r>
            <w:r w:rsidR="00305CE1"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 w:rsidR="00305CE1" w:rsidRPr="007D33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05CE1" w:rsidRPr="007D33F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и уградња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термостатски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х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вентила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остал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неопходн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арматур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е за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извора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радијатора</w:t>
            </w:r>
            <w:proofErr w:type="spellEnd"/>
            <w:r w:rsidR="00305CE1" w:rsidRPr="007D33F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 осталом неопходном арматуром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</w:t>
            </w:r>
          </w:p>
          <w:p w14:paraId="30138EFE" w14:textId="71B88935" w:rsidR="00E15884" w:rsidRPr="007D33FF" w:rsidRDefault="00E15884" w:rsidP="00437A8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7D33FF" w14:paraId="1D3FB9B6" w14:textId="77777777" w:rsidTr="00FF5F34">
        <w:trPr>
          <w:trHeight w:val="382"/>
        </w:trPr>
        <w:tc>
          <w:tcPr>
            <w:tcW w:w="5130" w:type="dxa"/>
            <w:gridSpan w:val="2"/>
            <w:shd w:val="clear" w:color="auto" w:fill="D9E2F3" w:themeFill="accent1" w:themeFillTint="33"/>
            <w:vAlign w:val="center"/>
          </w:tcPr>
          <w:p w14:paraId="28271C21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Назив</w:t>
            </w:r>
            <w:proofErr w:type="spellEnd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7F6EE2D8" w14:textId="73735233" w:rsidR="00E15884" w:rsidRPr="007D33FF" w:rsidRDefault="00D170C3" w:rsidP="00305CE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набавке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5CE1" w:rsidRPr="007D33F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омаду</w:t>
            </w:r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shd w:val="clear" w:color="auto" w:fill="D9E2F3" w:themeFill="accent1" w:themeFillTint="33"/>
            <w:vAlign w:val="center"/>
          </w:tcPr>
          <w:p w14:paraId="5C0175E6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</w:p>
        </w:tc>
        <w:tc>
          <w:tcPr>
            <w:tcW w:w="1449" w:type="dxa"/>
            <w:shd w:val="clear" w:color="auto" w:fill="D9E2F3" w:themeFill="accent1" w:themeFillTint="33"/>
            <w:vAlign w:val="center"/>
          </w:tcPr>
          <w:p w14:paraId="3F14D517" w14:textId="77777777" w:rsidR="00E15884" w:rsidRPr="007D33FF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Укупна</w:t>
            </w:r>
            <w:proofErr w:type="spellEnd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D33FF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</w:p>
        </w:tc>
      </w:tr>
      <w:tr w:rsidR="00D170C3" w:rsidRPr="007D33FF" w14:paraId="5934898A" w14:textId="77777777" w:rsidTr="00FF5F34">
        <w:trPr>
          <w:trHeight w:val="382"/>
        </w:trPr>
        <w:tc>
          <w:tcPr>
            <w:tcW w:w="5130" w:type="dxa"/>
            <w:gridSpan w:val="2"/>
          </w:tcPr>
          <w:p w14:paraId="30C4333D" w14:textId="7C47DF6A" w:rsidR="00D170C3" w:rsidRPr="007D33FF" w:rsidRDefault="00D170C3" w:rsidP="00305CE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сновна верзија, 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1EE86DF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66B8FF70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22C5137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C3" w:rsidRPr="007D33FF" w14:paraId="6E6E7A65" w14:textId="77777777" w:rsidTr="00FF5F34">
        <w:trPr>
          <w:trHeight w:val="382"/>
        </w:trPr>
        <w:tc>
          <w:tcPr>
            <w:tcW w:w="5130" w:type="dxa"/>
            <w:gridSpan w:val="2"/>
          </w:tcPr>
          <w:p w14:paraId="4F8D55D0" w14:textId="21DF6BBB" w:rsidR="00D170C3" w:rsidRPr="007D33FF" w:rsidRDefault="00D170C3" w:rsidP="00D170C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D33F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к важења цена: _____________</w:t>
            </w:r>
          </w:p>
        </w:tc>
        <w:tc>
          <w:tcPr>
            <w:tcW w:w="1440" w:type="dxa"/>
            <w:shd w:val="clear" w:color="auto" w:fill="FBE4D5" w:themeFill="accent2" w:themeFillTint="33"/>
          </w:tcPr>
          <w:p w14:paraId="7C21EEDD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FBE4D5" w:themeFill="accent2" w:themeFillTint="33"/>
          </w:tcPr>
          <w:p w14:paraId="3CD5A07A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9" w:type="dxa"/>
            <w:shd w:val="clear" w:color="auto" w:fill="FBE4D5" w:themeFill="accent2" w:themeFillTint="33"/>
          </w:tcPr>
          <w:p w14:paraId="6A7A3C76" w14:textId="77777777" w:rsidR="00D170C3" w:rsidRPr="007D33FF" w:rsidRDefault="00D170C3" w:rsidP="00D170C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5A5461" w14:textId="77777777" w:rsidR="00E15884" w:rsidRPr="007D33FF" w:rsidRDefault="00E15884" w:rsidP="00E1588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09E9DDF7" w14:textId="77777777" w:rsidR="00E15884" w:rsidRPr="007D33FF" w:rsidRDefault="00E15884" w:rsidP="00E15884">
      <w:pPr>
        <w:spacing w:after="0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</w:p>
    <w:p w14:paraId="6BF512C9" w14:textId="77777777" w:rsidR="00E15884" w:rsidRPr="007D33FF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088A48E8" w:rsidR="00E15884" w:rsidRDefault="00D71978" w:rsidP="00E15884">
      <w:pPr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                                                                                                         </w:t>
      </w:r>
    </w:p>
    <w:p w14:paraId="5BE8AEE4" w14:textId="3C1BAB39" w:rsidR="00D71978" w:rsidRPr="00D71978" w:rsidRDefault="00D71978" w:rsidP="00E15884">
      <w:pPr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                                                                                                      ___________________________</w:t>
      </w:r>
    </w:p>
    <w:p w14:paraId="7C9702AD" w14:textId="0A3B0C59" w:rsidR="00E15884" w:rsidRPr="007D33FF" w:rsidRDefault="00E15884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6555D45" w14:textId="63E7D69D" w:rsidR="00364243" w:rsidRPr="007D33FF" w:rsidRDefault="00364243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09A9763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DE2E5A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D45D9C3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1E78DBF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406393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E5F080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9A5CC6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2DD095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93B7B45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0672E29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63779F5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F12C05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8B53392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36BFEEC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7C6462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F3FF857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7BCA840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3CBA86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2546C88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3484287" w14:textId="77777777" w:rsidR="005736D7" w:rsidRPr="007D33FF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CB7423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sectPr w:rsidR="00573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4A520C0" w15:done="0"/>
  <w15:commentEx w15:paraId="021A5ABD" w15:done="0"/>
  <w15:commentEx w15:paraId="0F3563BF" w15:done="0"/>
  <w15:commentEx w15:paraId="12CE5972" w15:done="0"/>
  <w15:commentEx w15:paraId="1374C5E5" w15:done="0"/>
  <w15:commentEx w15:paraId="2B276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8777BB" w14:textId="77777777" w:rsidR="001430E1" w:rsidRDefault="001430E1" w:rsidP="008A6F6C">
      <w:pPr>
        <w:spacing w:after="0" w:line="240" w:lineRule="auto"/>
      </w:pPr>
      <w:r>
        <w:separator/>
      </w:r>
    </w:p>
  </w:endnote>
  <w:endnote w:type="continuationSeparator" w:id="0">
    <w:p w14:paraId="00748E2F" w14:textId="77777777" w:rsidR="001430E1" w:rsidRDefault="001430E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41A79C" w14:textId="77777777" w:rsidR="001430E1" w:rsidRDefault="001430E1" w:rsidP="008A6F6C">
      <w:pPr>
        <w:spacing w:after="0" w:line="240" w:lineRule="auto"/>
      </w:pPr>
      <w:r>
        <w:separator/>
      </w:r>
    </w:p>
  </w:footnote>
  <w:footnote w:type="continuationSeparator" w:id="0">
    <w:p w14:paraId="46DEA02E" w14:textId="77777777" w:rsidR="001430E1" w:rsidRDefault="001430E1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FA4696B"/>
    <w:multiLevelType w:val="hybridMultilevel"/>
    <w:tmpl w:val="EE304AA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B269F"/>
    <w:multiLevelType w:val="hybridMultilevel"/>
    <w:tmpl w:val="9A64901A"/>
    <w:lvl w:ilvl="0" w:tplc="C798A4DA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6F1F99"/>
    <w:multiLevelType w:val="hybridMultilevel"/>
    <w:tmpl w:val="81924BF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FE71C7"/>
    <w:multiLevelType w:val="hybridMultilevel"/>
    <w:tmpl w:val="AF7E213E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798A4DA">
      <w:numFmt w:val="bullet"/>
      <w:lvlText w:val="−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8A3786"/>
    <w:multiLevelType w:val="hybridMultilevel"/>
    <w:tmpl w:val="87A42B6A"/>
    <w:lvl w:ilvl="0" w:tplc="876242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11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6"/>
  </w:num>
  <w:num w:numId="11">
    <w:abstractNumId w:val="3"/>
  </w:num>
  <w:num w:numId="12">
    <w:abstractNumId w:val="2"/>
  </w:num>
  <w:num w:numId="1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Марија Кубурић">
    <w15:presenceInfo w15:providerId="None" w15:userId="Марија Кубури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10D1"/>
    <w:rsid w:val="0009375D"/>
    <w:rsid w:val="000C3FDD"/>
    <w:rsid w:val="000D7E2A"/>
    <w:rsid w:val="000E1196"/>
    <w:rsid w:val="001134A7"/>
    <w:rsid w:val="001178F4"/>
    <w:rsid w:val="001331F8"/>
    <w:rsid w:val="00133761"/>
    <w:rsid w:val="001430E1"/>
    <w:rsid w:val="001632A5"/>
    <w:rsid w:val="001703EB"/>
    <w:rsid w:val="0018368E"/>
    <w:rsid w:val="001B70DB"/>
    <w:rsid w:val="001C0F29"/>
    <w:rsid w:val="001C4675"/>
    <w:rsid w:val="001D1F12"/>
    <w:rsid w:val="001F62ED"/>
    <w:rsid w:val="001F7FED"/>
    <w:rsid w:val="00205D42"/>
    <w:rsid w:val="002112BE"/>
    <w:rsid w:val="002114DB"/>
    <w:rsid w:val="0023182C"/>
    <w:rsid w:val="002408F2"/>
    <w:rsid w:val="0024474C"/>
    <w:rsid w:val="00247242"/>
    <w:rsid w:val="002551D0"/>
    <w:rsid w:val="00266262"/>
    <w:rsid w:val="00285224"/>
    <w:rsid w:val="002B20A2"/>
    <w:rsid w:val="002B261C"/>
    <w:rsid w:val="002C34D6"/>
    <w:rsid w:val="002F2CD4"/>
    <w:rsid w:val="002F33E9"/>
    <w:rsid w:val="002F5FA0"/>
    <w:rsid w:val="00300EE4"/>
    <w:rsid w:val="00302EC2"/>
    <w:rsid w:val="00305CE1"/>
    <w:rsid w:val="00314207"/>
    <w:rsid w:val="00320D05"/>
    <w:rsid w:val="00354E21"/>
    <w:rsid w:val="00361779"/>
    <w:rsid w:val="00363869"/>
    <w:rsid w:val="00364243"/>
    <w:rsid w:val="003716E7"/>
    <w:rsid w:val="003734C4"/>
    <w:rsid w:val="003756FA"/>
    <w:rsid w:val="00377BB9"/>
    <w:rsid w:val="00392223"/>
    <w:rsid w:val="00392B09"/>
    <w:rsid w:val="0039354B"/>
    <w:rsid w:val="003958FC"/>
    <w:rsid w:val="00395B7B"/>
    <w:rsid w:val="00395F89"/>
    <w:rsid w:val="003A16A7"/>
    <w:rsid w:val="003B6C07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B75AB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75D4C"/>
    <w:rsid w:val="005902C6"/>
    <w:rsid w:val="005A1365"/>
    <w:rsid w:val="005D4CA4"/>
    <w:rsid w:val="005D4CC6"/>
    <w:rsid w:val="005D7D93"/>
    <w:rsid w:val="005F4071"/>
    <w:rsid w:val="005F7566"/>
    <w:rsid w:val="005F7990"/>
    <w:rsid w:val="00604BC5"/>
    <w:rsid w:val="0060772A"/>
    <w:rsid w:val="00610222"/>
    <w:rsid w:val="00625B8B"/>
    <w:rsid w:val="00655160"/>
    <w:rsid w:val="00667439"/>
    <w:rsid w:val="00675EE8"/>
    <w:rsid w:val="00687EB5"/>
    <w:rsid w:val="006A536C"/>
    <w:rsid w:val="006F147C"/>
    <w:rsid w:val="007061A5"/>
    <w:rsid w:val="0070730F"/>
    <w:rsid w:val="00725B12"/>
    <w:rsid w:val="007413B2"/>
    <w:rsid w:val="00746FA6"/>
    <w:rsid w:val="0075050A"/>
    <w:rsid w:val="007515B4"/>
    <w:rsid w:val="00752898"/>
    <w:rsid w:val="007567D2"/>
    <w:rsid w:val="00761407"/>
    <w:rsid w:val="00774066"/>
    <w:rsid w:val="00776242"/>
    <w:rsid w:val="007777FA"/>
    <w:rsid w:val="0078042A"/>
    <w:rsid w:val="00783021"/>
    <w:rsid w:val="0078387C"/>
    <w:rsid w:val="00785082"/>
    <w:rsid w:val="00786125"/>
    <w:rsid w:val="007A00AB"/>
    <w:rsid w:val="007A73B2"/>
    <w:rsid w:val="007B3D3D"/>
    <w:rsid w:val="007D33FF"/>
    <w:rsid w:val="007D5DBE"/>
    <w:rsid w:val="007E3DDF"/>
    <w:rsid w:val="007E4D50"/>
    <w:rsid w:val="007F2C93"/>
    <w:rsid w:val="00814B8C"/>
    <w:rsid w:val="00815779"/>
    <w:rsid w:val="00836C30"/>
    <w:rsid w:val="00844E4F"/>
    <w:rsid w:val="0086005E"/>
    <w:rsid w:val="00862072"/>
    <w:rsid w:val="008621C7"/>
    <w:rsid w:val="008638F3"/>
    <w:rsid w:val="008651DC"/>
    <w:rsid w:val="00872908"/>
    <w:rsid w:val="00877B78"/>
    <w:rsid w:val="008823C7"/>
    <w:rsid w:val="00885A2A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318D0"/>
    <w:rsid w:val="00946562"/>
    <w:rsid w:val="009541C6"/>
    <w:rsid w:val="00957991"/>
    <w:rsid w:val="0096628B"/>
    <w:rsid w:val="009723DC"/>
    <w:rsid w:val="00987936"/>
    <w:rsid w:val="00993BE3"/>
    <w:rsid w:val="0099795D"/>
    <w:rsid w:val="009A146A"/>
    <w:rsid w:val="009A224A"/>
    <w:rsid w:val="009A6952"/>
    <w:rsid w:val="009C3FE8"/>
    <w:rsid w:val="009D59B1"/>
    <w:rsid w:val="009D72F7"/>
    <w:rsid w:val="009F0301"/>
    <w:rsid w:val="009F0EF8"/>
    <w:rsid w:val="00A00729"/>
    <w:rsid w:val="00A20325"/>
    <w:rsid w:val="00A23CAD"/>
    <w:rsid w:val="00A35B3D"/>
    <w:rsid w:val="00A81DEC"/>
    <w:rsid w:val="00A87E17"/>
    <w:rsid w:val="00A90A3B"/>
    <w:rsid w:val="00AB09E7"/>
    <w:rsid w:val="00AC248C"/>
    <w:rsid w:val="00AC5F6D"/>
    <w:rsid w:val="00AF3786"/>
    <w:rsid w:val="00B018A2"/>
    <w:rsid w:val="00B2155A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B45E4"/>
    <w:rsid w:val="00BC4B13"/>
    <w:rsid w:val="00BC6760"/>
    <w:rsid w:val="00BC6CAC"/>
    <w:rsid w:val="00BC7C96"/>
    <w:rsid w:val="00BD6FB4"/>
    <w:rsid w:val="00BE446D"/>
    <w:rsid w:val="00C1008C"/>
    <w:rsid w:val="00C119E3"/>
    <w:rsid w:val="00C150EE"/>
    <w:rsid w:val="00C25A33"/>
    <w:rsid w:val="00C27EA6"/>
    <w:rsid w:val="00C4289A"/>
    <w:rsid w:val="00C677C2"/>
    <w:rsid w:val="00C87F2B"/>
    <w:rsid w:val="00C925D6"/>
    <w:rsid w:val="00C940BD"/>
    <w:rsid w:val="00C95281"/>
    <w:rsid w:val="00CB511E"/>
    <w:rsid w:val="00CC3BB3"/>
    <w:rsid w:val="00CE321C"/>
    <w:rsid w:val="00CF1607"/>
    <w:rsid w:val="00CF5D43"/>
    <w:rsid w:val="00D0233C"/>
    <w:rsid w:val="00D051E1"/>
    <w:rsid w:val="00D077D2"/>
    <w:rsid w:val="00D12924"/>
    <w:rsid w:val="00D170C3"/>
    <w:rsid w:val="00D221A2"/>
    <w:rsid w:val="00D2630E"/>
    <w:rsid w:val="00D54064"/>
    <w:rsid w:val="00D5562A"/>
    <w:rsid w:val="00D55EE3"/>
    <w:rsid w:val="00D71978"/>
    <w:rsid w:val="00D73271"/>
    <w:rsid w:val="00D7568D"/>
    <w:rsid w:val="00D951D6"/>
    <w:rsid w:val="00DA72DE"/>
    <w:rsid w:val="00DB2BA0"/>
    <w:rsid w:val="00DB4545"/>
    <w:rsid w:val="00DC5FDD"/>
    <w:rsid w:val="00DD24B1"/>
    <w:rsid w:val="00DD4293"/>
    <w:rsid w:val="00DE5902"/>
    <w:rsid w:val="00E017E3"/>
    <w:rsid w:val="00E038A9"/>
    <w:rsid w:val="00E113A5"/>
    <w:rsid w:val="00E12BE3"/>
    <w:rsid w:val="00E12E4B"/>
    <w:rsid w:val="00E15884"/>
    <w:rsid w:val="00E32822"/>
    <w:rsid w:val="00E33754"/>
    <w:rsid w:val="00E53565"/>
    <w:rsid w:val="00E54413"/>
    <w:rsid w:val="00E57B13"/>
    <w:rsid w:val="00E704B4"/>
    <w:rsid w:val="00E755DD"/>
    <w:rsid w:val="00E75C0A"/>
    <w:rsid w:val="00EB716D"/>
    <w:rsid w:val="00ED1A67"/>
    <w:rsid w:val="00ED20D1"/>
    <w:rsid w:val="00ED2C33"/>
    <w:rsid w:val="00ED57EA"/>
    <w:rsid w:val="00ED66E3"/>
    <w:rsid w:val="00ED72C9"/>
    <w:rsid w:val="00EE004F"/>
    <w:rsid w:val="00EE3F32"/>
    <w:rsid w:val="00EE7B8F"/>
    <w:rsid w:val="00EE7D2F"/>
    <w:rsid w:val="00EF1F2B"/>
    <w:rsid w:val="00EF5023"/>
    <w:rsid w:val="00F15FEC"/>
    <w:rsid w:val="00F26EF0"/>
    <w:rsid w:val="00F548B8"/>
    <w:rsid w:val="00F568DE"/>
    <w:rsid w:val="00F61503"/>
    <w:rsid w:val="00F65461"/>
    <w:rsid w:val="00F72CB1"/>
    <w:rsid w:val="00F82876"/>
    <w:rsid w:val="00F85C47"/>
    <w:rsid w:val="00F92E26"/>
    <w:rsid w:val="00FB142F"/>
    <w:rsid w:val="00FD355C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F9CF7-6CE6-4501-8FEB-B1C849D6A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.radicevic</cp:lastModifiedBy>
  <cp:revision>6</cp:revision>
  <cp:lastPrinted>2021-07-20T12:20:00Z</cp:lastPrinted>
  <dcterms:created xsi:type="dcterms:W3CDTF">2021-07-20T12:35:00Z</dcterms:created>
  <dcterms:modified xsi:type="dcterms:W3CDTF">2021-07-21T11:05:00Z</dcterms:modified>
</cp:coreProperties>
</file>